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24CFF" w14:textId="77777777" w:rsidR="00B35E30" w:rsidRPr="00B20BAD" w:rsidRDefault="00921D28" w:rsidP="00B35E30">
      <w:pPr>
        <w:spacing w:line="240" w:lineRule="auto"/>
        <w:jc w:val="center"/>
        <w:rPr>
          <w:rFonts w:ascii="Cambria Math" w:hAnsi="Cambria Math"/>
          <w:b/>
          <w:caps/>
          <w:sz w:val="28"/>
          <w:szCs w:val="36"/>
          <w:lang w:val="en-GB"/>
        </w:rPr>
      </w:pPr>
      <w:bookmarkStart w:id="0" w:name="_GoBack"/>
      <w:bookmarkEnd w:id="0"/>
      <w:r w:rsidRPr="00B20BAD">
        <w:rPr>
          <w:rFonts w:ascii="Cambria Math" w:hAnsi="Cambria Math"/>
          <w:b/>
          <w:caps/>
          <w:sz w:val="28"/>
          <w:szCs w:val="36"/>
          <w:lang w:val="en-GB"/>
        </w:rPr>
        <w:t>Curriculum vitae</w:t>
      </w:r>
    </w:p>
    <w:p w14:paraId="4CC09FE3" w14:textId="77777777" w:rsidR="00B35E30" w:rsidRPr="00B20BAD" w:rsidRDefault="00B35E30" w:rsidP="00B35E30">
      <w:pPr>
        <w:pStyle w:val="Default"/>
        <w:rPr>
          <w:rFonts w:ascii="Cambria Math" w:hAnsi="Cambria Math" w:cs="Times New Roman"/>
          <w:b/>
          <w:bCs/>
          <w:sz w:val="20"/>
          <w:lang w:val="en-GB"/>
        </w:rPr>
      </w:pPr>
    </w:p>
    <w:p w14:paraId="14C2ABB9" w14:textId="4D7E633E" w:rsidR="00B35E30" w:rsidRPr="00B20BAD" w:rsidRDefault="009D7A08" w:rsidP="00B35E30">
      <w:pPr>
        <w:pStyle w:val="Default"/>
        <w:jc w:val="center"/>
        <w:rPr>
          <w:rFonts w:ascii="Cambria Math" w:hAnsi="Cambria Math" w:cs="Times New Roman"/>
          <w:b/>
          <w:bCs/>
          <w:szCs w:val="32"/>
          <w:lang w:val="en-GB"/>
        </w:rPr>
      </w:pPr>
      <w:r w:rsidRPr="00B20BAD">
        <w:rPr>
          <w:rFonts w:ascii="Cambria Math" w:hAnsi="Cambria Math" w:cs="Times New Roman"/>
          <w:b/>
          <w:bCs/>
          <w:szCs w:val="32"/>
          <w:lang w:val="en-GB"/>
        </w:rPr>
        <w:t>Željko Garača</w:t>
      </w:r>
    </w:p>
    <w:p w14:paraId="0B428D09" w14:textId="77777777" w:rsidR="00B35E30" w:rsidRPr="00B20BAD" w:rsidRDefault="00B35E30" w:rsidP="00B35E30">
      <w:pPr>
        <w:pStyle w:val="Default"/>
        <w:jc w:val="center"/>
        <w:rPr>
          <w:rFonts w:ascii="Cambria Math" w:hAnsi="Cambria Math" w:cs="Times New Roman"/>
          <w:bCs/>
          <w:sz w:val="20"/>
          <w:lang w:val="en-GB"/>
        </w:rPr>
      </w:pPr>
    </w:p>
    <w:p w14:paraId="132947EC" w14:textId="6C1A6DB4" w:rsidR="00B35E30" w:rsidRPr="00B20BAD" w:rsidRDefault="00A16978" w:rsidP="00B35E30">
      <w:pPr>
        <w:pStyle w:val="Default"/>
        <w:jc w:val="center"/>
        <w:rPr>
          <w:rFonts w:ascii="Cambria Math" w:hAnsi="Cambria Math" w:cs="Times New Roman"/>
          <w:bCs/>
          <w:sz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lang w:val="en-GB"/>
        </w:rPr>
        <w:t>April</w:t>
      </w:r>
      <w:r w:rsidR="00B35E30" w:rsidRPr="00B20BAD">
        <w:rPr>
          <w:rFonts w:ascii="Cambria Math" w:hAnsi="Cambria Math" w:cs="Times New Roman"/>
          <w:bCs/>
          <w:sz w:val="20"/>
          <w:lang w:val="en-GB"/>
        </w:rPr>
        <w:t xml:space="preserve"> </w:t>
      </w:r>
      <w:r w:rsidRPr="00B20BAD">
        <w:rPr>
          <w:rFonts w:ascii="Cambria Math" w:hAnsi="Cambria Math" w:cs="Times New Roman"/>
          <w:bCs/>
          <w:sz w:val="20"/>
          <w:lang w:val="en-GB"/>
        </w:rPr>
        <w:t>2022</w:t>
      </w:r>
    </w:p>
    <w:p w14:paraId="31B8DE4F" w14:textId="77777777" w:rsidR="00B35E30" w:rsidRPr="00B20BAD" w:rsidRDefault="00B35E30" w:rsidP="00B35E30">
      <w:pPr>
        <w:pStyle w:val="Naslov"/>
        <w:jc w:val="left"/>
        <w:rPr>
          <w:rFonts w:ascii="Cambria Math" w:hAnsi="Cambria Math"/>
          <w:b/>
          <w:smallCaps/>
          <w:szCs w:val="30"/>
          <w:lang w:val="en-GB"/>
        </w:rPr>
      </w:pPr>
    </w:p>
    <w:p w14:paraId="1C3551AC" w14:textId="77777777" w:rsidR="00B35E30" w:rsidRPr="00B20BAD" w:rsidRDefault="00B35E30" w:rsidP="00B35E30">
      <w:pPr>
        <w:pStyle w:val="Naslov"/>
        <w:jc w:val="left"/>
        <w:rPr>
          <w:rFonts w:ascii="Cambria Math" w:hAnsi="Cambria Math"/>
          <w:smallCaps/>
          <w:color w:val="FF0000"/>
          <w:szCs w:val="30"/>
          <w:lang w:val="en-GB"/>
        </w:rPr>
      </w:pPr>
      <w:r w:rsidRPr="00B20BAD">
        <w:rPr>
          <w:rFonts w:ascii="Cambria Math" w:hAnsi="Cambria Math"/>
          <w:b/>
          <w:smallCaps/>
          <w:szCs w:val="30"/>
          <w:lang w:val="en-GB"/>
        </w:rPr>
        <w:t xml:space="preserve">Education </w:t>
      </w:r>
      <w:r w:rsidRPr="00B20BAD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_____________</w:t>
      </w:r>
    </w:p>
    <w:p w14:paraId="448AE636" w14:textId="77777777" w:rsidR="00B35E30" w:rsidRPr="00B20BAD" w:rsidRDefault="00B35E30" w:rsidP="00B35E30">
      <w:pPr>
        <w:pStyle w:val="Default"/>
        <w:rPr>
          <w:rFonts w:ascii="Cambria Math" w:hAnsi="Cambria Math"/>
          <w:b/>
          <w:bCs/>
          <w:sz w:val="20"/>
          <w:u w:val="single"/>
          <w:lang w:val="en-GB"/>
        </w:rPr>
      </w:pPr>
    </w:p>
    <w:p w14:paraId="1FAE7E56" w14:textId="3FFD7984" w:rsidR="00B35E30" w:rsidRPr="00B20BAD" w:rsidRDefault="00B20BAD" w:rsidP="00B35E30">
      <w:pPr>
        <w:pStyle w:val="Default"/>
        <w:rPr>
          <w:rFonts w:ascii="Cambria Math" w:hAnsi="Cambria Math" w:cs="Times New Roman"/>
          <w:bCs/>
          <w:sz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lang w:val="en-GB"/>
        </w:rPr>
        <w:t>1997-2002</w:t>
      </w:r>
      <w:r w:rsidR="00B35E30" w:rsidRPr="00B20BAD">
        <w:rPr>
          <w:rFonts w:ascii="Cambria Math" w:hAnsi="Cambria Math" w:cs="Times New Roman"/>
          <w:bCs/>
          <w:sz w:val="20"/>
          <w:lang w:val="en-GB"/>
        </w:rPr>
        <w:t xml:space="preserve"> -</w:t>
      </w:r>
      <w:r w:rsidR="00E12506" w:rsidRPr="00B20BAD">
        <w:rPr>
          <w:rFonts w:ascii="Cambria Math" w:hAnsi="Cambria Math" w:cs="Times New Roman"/>
          <w:bCs/>
          <w:sz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ab/>
      </w:r>
      <w:r w:rsidR="00B35E30"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</w:t>
      </w:r>
      <w:r w:rsidR="0017002D" w:rsidRPr="00B20BAD">
        <w:rPr>
          <w:rFonts w:ascii="Cambria Math" w:hAnsi="Cambria Math" w:cs="Times New Roman"/>
          <w:bCs/>
          <w:sz w:val="20"/>
          <w:lang w:val="en-GB"/>
        </w:rPr>
        <w:t xml:space="preserve"> Business and Tourism, Ph.</w:t>
      </w:r>
      <w:r w:rsidR="00F4223B" w:rsidRPr="00B20BAD">
        <w:rPr>
          <w:rFonts w:ascii="Cambria Math" w:hAnsi="Cambria Math" w:cs="Times New Roman"/>
          <w:bCs/>
          <w:sz w:val="20"/>
          <w:lang w:val="en-GB"/>
        </w:rPr>
        <w:t xml:space="preserve">D. </w:t>
      </w:r>
    </w:p>
    <w:p w14:paraId="04315F1F" w14:textId="54975441" w:rsidR="00B35E30" w:rsidRPr="00B20BAD" w:rsidRDefault="00B35E30" w:rsidP="00B35E30">
      <w:pPr>
        <w:pStyle w:val="Default"/>
        <w:rPr>
          <w:rFonts w:ascii="Cambria Math" w:hAnsi="Cambria Math" w:cs="Times New Roman"/>
          <w:bCs/>
          <w:sz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ab/>
        <w:t xml:space="preserve"> </w:t>
      </w:r>
    </w:p>
    <w:p w14:paraId="35F2E41C" w14:textId="77777777" w:rsidR="00F02F52" w:rsidRDefault="00F02F52" w:rsidP="00B20BAD">
      <w:pPr>
        <w:pStyle w:val="Default"/>
        <w:ind w:left="2832" w:hanging="2832"/>
        <w:rPr>
          <w:rFonts w:ascii="Cambria Math" w:hAnsi="Cambria Math" w:cs="Times New Roman"/>
          <w:bCs/>
          <w:sz w:val="20"/>
          <w:lang w:val="en-GB"/>
        </w:rPr>
      </w:pPr>
    </w:p>
    <w:p w14:paraId="70C5D1C1" w14:textId="44B3849A" w:rsidR="00B35E30" w:rsidRPr="00B20BAD" w:rsidRDefault="00B20BAD" w:rsidP="00B20BAD">
      <w:pPr>
        <w:pStyle w:val="Default"/>
        <w:ind w:left="2832" w:hanging="2832"/>
        <w:rPr>
          <w:rFonts w:ascii="Cambria Math" w:hAnsi="Cambria Math" w:cs="Times New Roman"/>
          <w:bCs/>
          <w:sz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lang w:val="en-GB"/>
        </w:rPr>
        <w:t>1</w:t>
      </w:r>
      <w:r w:rsidR="00F02F52">
        <w:rPr>
          <w:rFonts w:ascii="Cambria Math" w:hAnsi="Cambria Math" w:cs="Times New Roman"/>
          <w:bCs/>
          <w:sz w:val="20"/>
          <w:lang w:val="en-GB"/>
        </w:rPr>
        <w:t>984</w:t>
      </w:r>
      <w:r w:rsidRPr="00B20BAD">
        <w:rPr>
          <w:rFonts w:ascii="Cambria Math" w:hAnsi="Cambria Math" w:cs="Times New Roman"/>
          <w:bCs/>
          <w:sz w:val="20"/>
          <w:lang w:val="en-GB"/>
        </w:rPr>
        <w:t xml:space="preserve"> - 1987       </w:t>
      </w:r>
      <w:r w:rsidRPr="00B20BAD">
        <w:rPr>
          <w:rFonts w:ascii="Cambria Math" w:hAnsi="Cambria Math" w:cs="Times New Roman"/>
          <w:bCs/>
          <w:sz w:val="20"/>
          <w:lang w:val="en-GB"/>
        </w:rPr>
        <w:tab/>
        <w:t>University of Zagreb, Faculty of Electrical Engineering and Computing</w:t>
      </w:r>
      <w:r w:rsidR="0017002D" w:rsidRPr="00B20BAD">
        <w:rPr>
          <w:rFonts w:ascii="Cambria Math" w:hAnsi="Cambria Math" w:cs="Times New Roman"/>
          <w:bCs/>
          <w:sz w:val="20"/>
          <w:lang w:val="en-GB"/>
        </w:rPr>
        <w:t>,</w:t>
      </w:r>
      <w:r w:rsidR="00B35E30" w:rsidRPr="00B20BAD">
        <w:rPr>
          <w:rFonts w:ascii="Cambria Math" w:hAnsi="Cambria Math" w:cs="Times New Roman"/>
          <w:bCs/>
          <w:sz w:val="20"/>
          <w:lang w:val="en-GB"/>
        </w:rPr>
        <w:t xml:space="preserve"> M</w:t>
      </w:r>
      <w:r w:rsidR="00BA7019" w:rsidRPr="00B20BAD">
        <w:rPr>
          <w:rFonts w:ascii="Cambria Math" w:hAnsi="Cambria Math" w:cs="Times New Roman"/>
          <w:bCs/>
          <w:sz w:val="20"/>
          <w:lang w:val="en-GB"/>
        </w:rPr>
        <w:t>.Sc</w:t>
      </w:r>
      <w:r w:rsidR="0017002D" w:rsidRPr="00B20BAD">
        <w:rPr>
          <w:rFonts w:ascii="Cambria Math" w:hAnsi="Cambria Math" w:cs="Times New Roman"/>
          <w:bCs/>
          <w:sz w:val="20"/>
          <w:lang w:val="en-GB"/>
        </w:rPr>
        <w:t>.</w:t>
      </w:r>
    </w:p>
    <w:p w14:paraId="214DECFD" w14:textId="69CC7869" w:rsidR="00E75E6B" w:rsidRPr="00B20BAD" w:rsidRDefault="00E75E6B" w:rsidP="00E75E6B">
      <w:pPr>
        <w:pStyle w:val="Default"/>
        <w:ind w:left="2832"/>
        <w:rPr>
          <w:rFonts w:ascii="Cambria Math" w:hAnsi="Cambria Math"/>
          <w:b/>
          <w:smallCaps/>
          <w:szCs w:val="30"/>
          <w:lang w:val="en-GB"/>
        </w:rPr>
      </w:pPr>
    </w:p>
    <w:p w14:paraId="7901239F" w14:textId="74F1D649" w:rsidR="00B20BAD" w:rsidRPr="00B20BAD" w:rsidRDefault="00B20BAD" w:rsidP="00B20BAD">
      <w:pPr>
        <w:pStyle w:val="Default"/>
        <w:ind w:left="2832" w:hanging="2832"/>
        <w:rPr>
          <w:rFonts w:ascii="Cambria Math" w:hAnsi="Cambria Math" w:cs="Times New Roman"/>
          <w:bCs/>
          <w:sz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lang w:val="en-GB"/>
        </w:rPr>
        <w:t xml:space="preserve">1974 - 1978       </w:t>
      </w:r>
      <w:r w:rsidRPr="00B20BAD">
        <w:rPr>
          <w:rFonts w:ascii="Cambria Math" w:hAnsi="Cambria Math" w:cs="Times New Roman"/>
          <w:bCs/>
          <w:sz w:val="20"/>
          <w:lang w:val="en-GB"/>
        </w:rPr>
        <w:tab/>
        <w:t>University of Split, Faculty of Electrical Engineering, Mechanical Engineering and Naval Architecture</w:t>
      </w:r>
      <w:r w:rsidR="00F02F52">
        <w:rPr>
          <w:rFonts w:ascii="Cambria Math" w:hAnsi="Cambria Math" w:cs="Times New Roman"/>
          <w:bCs/>
          <w:sz w:val="20"/>
          <w:lang w:val="en-GB"/>
        </w:rPr>
        <w:t xml:space="preserve">, dipl. </w:t>
      </w:r>
      <w:proofErr w:type="spellStart"/>
      <w:r w:rsidR="00F02F52">
        <w:rPr>
          <w:rFonts w:ascii="Cambria Math" w:hAnsi="Cambria Math" w:cs="Times New Roman"/>
          <w:bCs/>
          <w:sz w:val="20"/>
          <w:lang w:val="en-GB"/>
        </w:rPr>
        <w:t>ing</w:t>
      </w:r>
      <w:proofErr w:type="spellEnd"/>
    </w:p>
    <w:p w14:paraId="64344669" w14:textId="77777777" w:rsidR="00B20BAD" w:rsidRPr="00B20BAD" w:rsidRDefault="00B20BAD" w:rsidP="00E75E6B">
      <w:pPr>
        <w:pStyle w:val="Default"/>
        <w:ind w:left="2832"/>
        <w:rPr>
          <w:rFonts w:ascii="Cambria Math" w:hAnsi="Cambria Math"/>
          <w:b/>
          <w:smallCaps/>
          <w:szCs w:val="30"/>
          <w:lang w:val="en-GB"/>
        </w:rPr>
      </w:pPr>
    </w:p>
    <w:p w14:paraId="2A32E548" w14:textId="77777777" w:rsidR="00B35E30" w:rsidRPr="00B20BAD" w:rsidRDefault="00B35E30" w:rsidP="00B35E30">
      <w:pPr>
        <w:pStyle w:val="Naslov"/>
        <w:jc w:val="left"/>
        <w:rPr>
          <w:rFonts w:ascii="Cambria Math" w:hAnsi="Cambria Math"/>
          <w:smallCaps/>
          <w:color w:val="FF0000"/>
          <w:szCs w:val="30"/>
          <w:lang w:val="en-GB"/>
        </w:rPr>
      </w:pPr>
      <w:r w:rsidRPr="00B20BAD">
        <w:rPr>
          <w:rFonts w:ascii="Cambria Math" w:hAnsi="Cambria Math"/>
          <w:b/>
          <w:smallCaps/>
          <w:szCs w:val="30"/>
          <w:lang w:val="en-GB"/>
        </w:rPr>
        <w:t xml:space="preserve">Academic Employment </w:t>
      </w:r>
      <w:r w:rsidRPr="00B20BAD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</w:t>
      </w:r>
    </w:p>
    <w:p w14:paraId="7D92BA78" w14:textId="77777777" w:rsidR="00B35E30" w:rsidRPr="00B20BAD" w:rsidRDefault="00B35E30" w:rsidP="00B35E30">
      <w:pPr>
        <w:pStyle w:val="Default"/>
        <w:rPr>
          <w:rFonts w:ascii="Cambria Math" w:hAnsi="Cambria Math"/>
          <w:b/>
          <w:bCs/>
          <w:sz w:val="20"/>
          <w:u w:val="single"/>
          <w:lang w:val="en-GB"/>
        </w:rPr>
      </w:pPr>
    </w:p>
    <w:p w14:paraId="619B8BC2" w14:textId="04127D1E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2021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  <w:t xml:space="preserve"> -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Professor Emeritus, Department of Business Informatics</w:t>
      </w:r>
    </w:p>
    <w:p w14:paraId="274D706A" w14:textId="3B65072E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 Business and Tourism</w:t>
      </w:r>
    </w:p>
    <w:p w14:paraId="60DE4B4D" w14:textId="77777777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368FE9F9" w14:textId="49776C84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2017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  <w:t xml:space="preserve"> - 2021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/>
          <w:bCs/>
          <w:sz w:val="20"/>
          <w:szCs w:val="20"/>
          <w:lang w:val="en-GB"/>
        </w:rPr>
        <w:t xml:space="preserve">Tenured Professor, </w:t>
      </w:r>
      <w:r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Department of Business Informatics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Cs/>
          <w:sz w:val="20"/>
          <w:szCs w:val="20"/>
          <w:lang w:val="en-GB"/>
        </w:rPr>
        <w:tab/>
      </w:r>
      <w:r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 Business and Tourism</w:t>
      </w:r>
    </w:p>
    <w:p w14:paraId="4A0FB7EB" w14:textId="77777777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580F90A1" w14:textId="3C923E3F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2012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  <w:t xml:space="preserve"> - 2017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Full Professor, Department of Business Informatics</w:t>
      </w:r>
    </w:p>
    <w:p w14:paraId="682C5DA8" w14:textId="19862D75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 Business and Tourism</w:t>
      </w:r>
    </w:p>
    <w:p w14:paraId="0911E8D3" w14:textId="77777777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0F1DA49F" w14:textId="2B805B95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2008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  <w:t xml:space="preserve"> -2012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Associate Professor, Department of Business Informatics</w:t>
      </w:r>
    </w:p>
    <w:p w14:paraId="7F41238D" w14:textId="2084BBB5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 Business and Tourism</w:t>
      </w:r>
    </w:p>
    <w:p w14:paraId="00FDD67B" w14:textId="77777777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2519E2B5" w14:textId="49D1CB82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2004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  <w:t xml:space="preserve"> -200</w:t>
      </w:r>
      <w:r w:rsidR="00F02F52">
        <w:rPr>
          <w:rFonts w:ascii="Cambria Math" w:hAnsi="Cambria Math" w:cs="Times New Roman"/>
          <w:bCs/>
          <w:sz w:val="20"/>
          <w:szCs w:val="20"/>
          <w:lang w:val="en-GB"/>
        </w:rPr>
        <w:t>7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Assistant Professor, Department of Business Informatics</w:t>
      </w:r>
    </w:p>
    <w:p w14:paraId="6D1B122B" w14:textId="718350CC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 Business and Tourism</w:t>
      </w:r>
    </w:p>
    <w:p w14:paraId="4294EDD9" w14:textId="77777777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</w:p>
    <w:p w14:paraId="6675878E" w14:textId="0531E964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1987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  <w:t xml:space="preserve"> - 2004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F02F52">
        <w:rPr>
          <w:rFonts w:ascii="Cambria Math" w:hAnsi="Cambria Math" w:cs="Times New Roman"/>
          <w:b/>
          <w:bCs/>
          <w:sz w:val="20"/>
          <w:szCs w:val="20"/>
          <w:lang w:val="en-GB"/>
        </w:rPr>
        <w:t>Lecturer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 xml:space="preserve"> </w:t>
      </w:r>
    </w:p>
    <w:p w14:paraId="45DE37BD" w14:textId="2F2AFDC8" w:rsidR="00B20BAD" w:rsidRPr="00B20BAD" w:rsidRDefault="00B20BAD" w:rsidP="00B20BAD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lang w:val="en-GB"/>
        </w:rPr>
        <w:t>University of Split, Faculty of Economics, Business and Tourism</w:t>
      </w:r>
    </w:p>
    <w:p w14:paraId="4E1D577B" w14:textId="77777777" w:rsidR="00B35E30" w:rsidRPr="00B20BAD" w:rsidRDefault="00B35E30" w:rsidP="00B35E30">
      <w:pPr>
        <w:pStyle w:val="Default"/>
        <w:rPr>
          <w:rStyle w:val="st"/>
          <w:rFonts w:ascii="Cambria Math" w:hAnsi="Cambria Math" w:cs="Times New Roman"/>
          <w:sz w:val="20"/>
          <w:szCs w:val="20"/>
          <w:lang w:val="en-GB"/>
        </w:rPr>
      </w:pPr>
    </w:p>
    <w:p w14:paraId="56B1FB59" w14:textId="77777777" w:rsidR="002A26DC" w:rsidRPr="00B20BAD" w:rsidRDefault="002A26DC" w:rsidP="00B35E30">
      <w:pPr>
        <w:pStyle w:val="Default"/>
        <w:rPr>
          <w:rFonts w:ascii="Cambria Math" w:hAnsi="Cambria Math" w:cs="Times New Roman"/>
          <w:b/>
          <w:smallCaps/>
          <w:szCs w:val="30"/>
          <w:lang w:val="en-GB"/>
        </w:rPr>
      </w:pPr>
    </w:p>
    <w:p w14:paraId="0504743B" w14:textId="77777777" w:rsidR="002A26DC" w:rsidRPr="00B20BAD" w:rsidRDefault="002A26DC" w:rsidP="00E17779">
      <w:pPr>
        <w:pStyle w:val="Naslov"/>
        <w:tabs>
          <w:tab w:val="left" w:pos="9070"/>
        </w:tabs>
        <w:jc w:val="left"/>
        <w:rPr>
          <w:rFonts w:ascii="Cambria Math" w:hAnsi="Cambria Math"/>
          <w:smallCaps/>
          <w:color w:val="FF0000"/>
          <w:szCs w:val="30"/>
          <w:lang w:val="en-GB"/>
        </w:rPr>
      </w:pPr>
      <w:r w:rsidRPr="00B20BAD">
        <w:rPr>
          <w:rFonts w:ascii="Cambria Math" w:hAnsi="Cambria Math"/>
          <w:b/>
          <w:smallCaps/>
          <w:szCs w:val="30"/>
          <w:lang w:val="en-GB"/>
        </w:rPr>
        <w:t xml:space="preserve">Industry/Public sector/Ngo Experience </w:t>
      </w:r>
      <w:r w:rsidRPr="00B20BAD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</w:t>
      </w:r>
    </w:p>
    <w:p w14:paraId="16EBA852" w14:textId="77777777" w:rsidR="002A26DC" w:rsidRPr="00B20BAD" w:rsidRDefault="002A26DC" w:rsidP="002A26DC">
      <w:pPr>
        <w:pStyle w:val="Naslov"/>
        <w:jc w:val="left"/>
        <w:rPr>
          <w:rFonts w:ascii="Cambria Math" w:hAnsi="Cambria Math"/>
          <w:smallCaps/>
          <w:color w:val="FF0000"/>
          <w:szCs w:val="30"/>
          <w:lang w:val="en-GB"/>
        </w:rPr>
      </w:pPr>
    </w:p>
    <w:p w14:paraId="69A4FDB2" w14:textId="590306B1" w:rsidR="002A26DC" w:rsidRPr="00B20BAD" w:rsidRDefault="00B20BAD" w:rsidP="002A26DC">
      <w:pPr>
        <w:pStyle w:val="Default"/>
        <w:jc w:val="both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 xml:space="preserve">1997- </w:t>
      </w:r>
      <w:r w:rsidR="002A26DC"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2A26DC"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2A26DC"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E17779"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Co-Founder and CEO</w:t>
      </w:r>
    </w:p>
    <w:p w14:paraId="79A5806F" w14:textId="10F0F9BD" w:rsidR="002A26DC" w:rsidRPr="00B20BAD" w:rsidRDefault="00E17779" w:rsidP="00A16978">
      <w:pPr>
        <w:pStyle w:val="Default"/>
        <w:ind w:left="2832" w:hanging="2832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="00B20BAD" w:rsidRPr="00B20BAD">
        <w:rPr>
          <w:rFonts w:ascii="Cambria Math" w:hAnsi="Cambria Math" w:cs="Times New Roman"/>
          <w:bCs/>
          <w:sz w:val="20"/>
          <w:szCs w:val="20"/>
          <w:lang w:val="en-GB"/>
        </w:rPr>
        <w:t>AVE d.o.o., Split Croatia</w:t>
      </w:r>
    </w:p>
    <w:p w14:paraId="5D3D1C4E" w14:textId="77777777" w:rsidR="002A26DC" w:rsidRPr="00B20BAD" w:rsidRDefault="002A26DC" w:rsidP="002A26DC">
      <w:pPr>
        <w:pStyle w:val="Naslov"/>
        <w:jc w:val="left"/>
        <w:rPr>
          <w:rFonts w:ascii="Cambria Math" w:hAnsi="Cambria Math"/>
          <w:smallCaps/>
          <w:color w:val="FF0000"/>
          <w:szCs w:val="30"/>
          <w:lang w:val="en-GB"/>
        </w:rPr>
      </w:pPr>
    </w:p>
    <w:p w14:paraId="729EE862" w14:textId="059B968A" w:rsidR="00B20BAD" w:rsidRPr="00B20BAD" w:rsidRDefault="00B20BAD" w:rsidP="00B20BAD">
      <w:pPr>
        <w:pStyle w:val="Default"/>
        <w:ind w:left="2832" w:hanging="2832"/>
        <w:rPr>
          <w:rFonts w:ascii="Cambria Math" w:hAnsi="Cambria Math" w:cs="Times New Roman"/>
          <w:bCs/>
          <w:sz w:val="20"/>
          <w:szCs w:val="2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1978</w:t>
      </w:r>
      <w:r w:rsidR="00F02F52">
        <w:rPr>
          <w:rFonts w:ascii="Cambria Math" w:hAnsi="Cambria Math" w:cs="Times New Roman"/>
          <w:bCs/>
          <w:sz w:val="20"/>
          <w:szCs w:val="20"/>
          <w:lang w:val="en-GB"/>
        </w:rPr>
        <w:t xml:space="preserve"> - 1987</w:t>
      </w: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ab/>
      </w:r>
      <w:r w:rsidRPr="00B20BAD">
        <w:rPr>
          <w:rFonts w:ascii="Cambria Math" w:hAnsi="Cambria Math" w:cs="Times New Roman"/>
          <w:b/>
          <w:bCs/>
          <w:sz w:val="20"/>
          <w:szCs w:val="20"/>
          <w:lang w:val="en-GB"/>
        </w:rPr>
        <w:t>System engineer</w:t>
      </w:r>
    </w:p>
    <w:p w14:paraId="24FC4EB0" w14:textId="6298DE13" w:rsidR="000C6982" w:rsidRPr="00B20BAD" w:rsidRDefault="00B20BAD" w:rsidP="00B20BAD">
      <w:pPr>
        <w:pStyle w:val="Default"/>
        <w:ind w:left="2832"/>
        <w:rPr>
          <w:rFonts w:ascii="Cambria Math" w:hAnsi="Cambria Math" w:cs="Times New Roman"/>
          <w:b/>
          <w:smallCaps/>
          <w:szCs w:val="30"/>
          <w:lang w:val="en-GB"/>
        </w:rPr>
      </w:pPr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 xml:space="preserve">Joint Electronic Computing </w:t>
      </w:r>
      <w:proofErr w:type="spellStart"/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>Center</w:t>
      </w:r>
      <w:proofErr w:type="spellEnd"/>
      <w:r w:rsidRPr="00B20BAD">
        <w:rPr>
          <w:rFonts w:ascii="Cambria Math" w:hAnsi="Cambria Math" w:cs="Times New Roman"/>
          <w:bCs/>
          <w:sz w:val="20"/>
          <w:szCs w:val="20"/>
          <w:lang w:val="en-GB"/>
        </w:rPr>
        <w:t xml:space="preserve"> (ZERC) in Split as part of the Mediterranean Games project</w:t>
      </w:r>
    </w:p>
    <w:p w14:paraId="749F9510" w14:textId="2D4757B4" w:rsidR="00B35E30" w:rsidRPr="00B20BAD" w:rsidRDefault="00BA7019" w:rsidP="00B35E30">
      <w:pPr>
        <w:pStyle w:val="Default"/>
        <w:rPr>
          <w:rFonts w:ascii="Cambria Math" w:hAnsi="Cambria Math" w:cs="Times New Roman"/>
          <w:b/>
          <w:szCs w:val="30"/>
          <w:lang w:val="en-GB"/>
        </w:rPr>
      </w:pPr>
      <w:r w:rsidRPr="00B20BAD">
        <w:rPr>
          <w:rFonts w:ascii="Cambria Math" w:hAnsi="Cambria Math" w:cs="Times New Roman"/>
          <w:b/>
          <w:smallCaps/>
          <w:szCs w:val="30"/>
          <w:lang w:val="en-GB"/>
        </w:rPr>
        <w:t>Honours</w:t>
      </w:r>
      <w:r w:rsidR="00B35E30" w:rsidRPr="00B20BAD">
        <w:rPr>
          <w:rFonts w:ascii="Cambria Math" w:hAnsi="Cambria Math" w:cs="Times New Roman"/>
          <w:b/>
          <w:smallCaps/>
          <w:szCs w:val="30"/>
          <w:lang w:val="en-GB"/>
        </w:rPr>
        <w:t xml:space="preserve"> and Awards</w:t>
      </w:r>
      <w:r w:rsidR="00B35E30" w:rsidRPr="00B20BAD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__</w:t>
      </w:r>
    </w:p>
    <w:p w14:paraId="29268B70" w14:textId="77777777" w:rsidR="00B35E30" w:rsidRPr="00B20BAD" w:rsidRDefault="00B35E30" w:rsidP="00B35E30">
      <w:pPr>
        <w:pStyle w:val="Default"/>
        <w:rPr>
          <w:rStyle w:val="st"/>
          <w:rFonts w:ascii="Cambria Math" w:hAnsi="Cambria Math" w:cs="Times New Roman"/>
          <w:sz w:val="20"/>
          <w:lang w:val="en-GB"/>
        </w:rPr>
      </w:pPr>
    </w:p>
    <w:p w14:paraId="0689D783" w14:textId="3446992E" w:rsidR="00B35E30" w:rsidRPr="00B20BAD" w:rsidRDefault="00B35E30" w:rsidP="00C368CC">
      <w:pPr>
        <w:pStyle w:val="Default"/>
        <w:rPr>
          <w:rStyle w:val="st"/>
          <w:rFonts w:ascii="Cambria Math" w:hAnsi="Cambria Math" w:cs="Times New Roman"/>
          <w:b/>
          <w:sz w:val="20"/>
          <w:lang w:val="en-GB"/>
        </w:rPr>
      </w:pPr>
      <w:r w:rsidRPr="00B20BAD">
        <w:rPr>
          <w:rStyle w:val="st"/>
          <w:rFonts w:ascii="Cambria Math" w:hAnsi="Cambria Math" w:cs="Times New Roman"/>
          <w:sz w:val="20"/>
          <w:lang w:val="en-GB"/>
        </w:rPr>
        <w:t>201</w:t>
      </w:r>
      <w:r w:rsidR="00C368CC" w:rsidRPr="00B20BAD">
        <w:rPr>
          <w:rStyle w:val="st"/>
          <w:rFonts w:ascii="Cambria Math" w:hAnsi="Cambria Math" w:cs="Times New Roman"/>
          <w:sz w:val="20"/>
          <w:lang w:val="en-GB"/>
        </w:rPr>
        <w:t>2</w:t>
      </w:r>
      <w:r w:rsidRPr="00B20BAD">
        <w:rPr>
          <w:rStyle w:val="st"/>
          <w:rFonts w:ascii="Cambria Math" w:hAnsi="Cambria Math" w:cs="Times New Roman"/>
          <w:sz w:val="20"/>
          <w:lang w:val="en-GB"/>
        </w:rPr>
        <w:tab/>
      </w:r>
      <w:r w:rsidRPr="00B20BAD">
        <w:rPr>
          <w:rStyle w:val="st"/>
          <w:rFonts w:ascii="Cambria Math" w:hAnsi="Cambria Math" w:cs="Times New Roman"/>
          <w:sz w:val="20"/>
          <w:lang w:val="en-GB"/>
        </w:rPr>
        <w:tab/>
      </w:r>
      <w:r w:rsidR="00F02F52">
        <w:rPr>
          <w:rStyle w:val="st"/>
          <w:rFonts w:ascii="Cambria Math" w:hAnsi="Cambria Math" w:cs="Times New Roman"/>
          <w:sz w:val="20"/>
          <w:lang w:val="en-GB"/>
        </w:rPr>
        <w:tab/>
      </w:r>
      <w:r w:rsidR="00F02F52">
        <w:rPr>
          <w:rStyle w:val="st"/>
          <w:rFonts w:ascii="Cambria Math" w:hAnsi="Cambria Math" w:cs="Times New Roman"/>
          <w:sz w:val="20"/>
          <w:lang w:val="en-GB"/>
        </w:rPr>
        <w:tab/>
      </w:r>
      <w:r w:rsidR="00B20BAD" w:rsidRPr="00B20BAD">
        <w:rPr>
          <w:rStyle w:val="st"/>
          <w:rFonts w:ascii="Cambria Math" w:hAnsi="Cambria Math" w:cs="Times New Roman"/>
          <w:b/>
          <w:sz w:val="20"/>
          <w:lang w:val="en-GB"/>
        </w:rPr>
        <w:t>Lifetime Achievement Award</w:t>
      </w:r>
    </w:p>
    <w:p w14:paraId="6CF65D79" w14:textId="2AF9998E" w:rsidR="00C368CC" w:rsidRPr="00B20BAD" w:rsidRDefault="00C368CC" w:rsidP="00F02F52">
      <w:pPr>
        <w:pStyle w:val="Default"/>
        <w:ind w:left="2832"/>
        <w:jc w:val="both"/>
        <w:rPr>
          <w:rStyle w:val="st"/>
          <w:rFonts w:ascii="Cambria Math" w:hAnsi="Cambria Math" w:cs="Times New Roman"/>
          <w:sz w:val="20"/>
          <w:lang w:val="en-GB"/>
        </w:rPr>
      </w:pPr>
      <w:r w:rsidRPr="00B20BAD">
        <w:rPr>
          <w:rStyle w:val="st"/>
          <w:rFonts w:ascii="Cambria Math" w:hAnsi="Cambria Math" w:cs="Times New Roman"/>
          <w:sz w:val="20"/>
          <w:lang w:val="en-GB"/>
        </w:rPr>
        <w:t>Awarded by University of Split, Faculty of Economics, Business and Tourism</w:t>
      </w:r>
    </w:p>
    <w:p w14:paraId="44849E99" w14:textId="77777777" w:rsidR="00A16978" w:rsidRPr="00B20BAD" w:rsidRDefault="00A16978" w:rsidP="00C368CC">
      <w:pPr>
        <w:pStyle w:val="Default"/>
        <w:ind w:left="720" w:firstLine="720"/>
        <w:jc w:val="both"/>
        <w:rPr>
          <w:rStyle w:val="st"/>
          <w:rFonts w:ascii="Cambria Math" w:hAnsi="Cambria Math" w:cs="Times New Roman"/>
          <w:sz w:val="20"/>
          <w:lang w:val="en-GB"/>
        </w:rPr>
      </w:pPr>
    </w:p>
    <w:p w14:paraId="19843BBF" w14:textId="03D13444" w:rsidR="00B35E30" w:rsidRPr="00B20BAD" w:rsidRDefault="00B35E30" w:rsidP="00B35E30">
      <w:pPr>
        <w:pStyle w:val="Default"/>
        <w:rPr>
          <w:rFonts w:ascii="Cambria Math" w:hAnsi="Cambria Math" w:cs="Times New Roman"/>
          <w:b/>
          <w:szCs w:val="30"/>
          <w:lang w:val="en-GB"/>
        </w:rPr>
      </w:pPr>
      <w:r w:rsidRPr="00B20BAD">
        <w:rPr>
          <w:rFonts w:ascii="Cambria Math" w:hAnsi="Cambria Math" w:cs="Times New Roman"/>
          <w:b/>
          <w:smallCaps/>
          <w:szCs w:val="30"/>
          <w:lang w:val="en-GB"/>
        </w:rPr>
        <w:t xml:space="preserve">Professional Affiliations and Services </w:t>
      </w:r>
      <w:r w:rsidRPr="00B20BAD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</w:t>
      </w:r>
    </w:p>
    <w:p w14:paraId="00F4BC79" w14:textId="77777777" w:rsidR="00B35E30" w:rsidRPr="00B20BAD" w:rsidRDefault="00B35E30" w:rsidP="00B35E30">
      <w:pPr>
        <w:pStyle w:val="Default"/>
        <w:rPr>
          <w:rStyle w:val="st"/>
          <w:rFonts w:ascii="Cambria Math" w:hAnsi="Cambria Math" w:cs="Times New Roman"/>
          <w:sz w:val="20"/>
          <w:lang w:val="en-GB"/>
        </w:rPr>
      </w:pPr>
      <w:r w:rsidRPr="00B20BAD">
        <w:rPr>
          <w:rStyle w:val="st"/>
          <w:rFonts w:ascii="Cambria Math" w:hAnsi="Cambria Math"/>
          <w:sz w:val="20"/>
          <w:lang w:val="en-GB"/>
        </w:rPr>
        <w:tab/>
      </w:r>
    </w:p>
    <w:p w14:paraId="5257A052" w14:textId="77777777" w:rsidR="00B35E30" w:rsidRPr="00B20BAD" w:rsidRDefault="00B35E30" w:rsidP="00B35E30">
      <w:pPr>
        <w:pStyle w:val="Default"/>
        <w:rPr>
          <w:rStyle w:val="st"/>
          <w:rFonts w:ascii="Cambria Math" w:hAnsi="Cambria Math" w:cs="Times New Roman"/>
          <w:b/>
          <w:sz w:val="20"/>
          <w:lang w:val="en-GB"/>
        </w:rPr>
      </w:pPr>
      <w:r w:rsidRPr="00B20BAD">
        <w:rPr>
          <w:rStyle w:val="st"/>
          <w:rFonts w:ascii="Cambria Math" w:hAnsi="Cambria Math" w:cs="Times New Roman"/>
          <w:b/>
          <w:sz w:val="20"/>
          <w:lang w:val="en-GB"/>
        </w:rPr>
        <w:tab/>
        <w:t>Professional Organization Member</w:t>
      </w:r>
    </w:p>
    <w:p w14:paraId="0D81D4FB" w14:textId="77777777" w:rsidR="00B20BAD" w:rsidRPr="00B20BAD" w:rsidRDefault="00B20BAD" w:rsidP="00B35E30">
      <w:pPr>
        <w:pStyle w:val="Default"/>
        <w:ind w:left="720" w:firstLine="720"/>
        <w:rPr>
          <w:rStyle w:val="st"/>
          <w:rFonts w:ascii="Cambria Math" w:hAnsi="Cambria Math" w:cs="Times New Roman"/>
          <w:sz w:val="20"/>
          <w:lang w:val="en-GB"/>
        </w:rPr>
      </w:pPr>
      <w:r w:rsidRPr="00B20BAD">
        <w:rPr>
          <w:rStyle w:val="st"/>
          <w:rFonts w:ascii="Cambria Math" w:hAnsi="Cambria Math" w:cs="Times New Roman"/>
          <w:sz w:val="20"/>
          <w:lang w:val="en-GB"/>
        </w:rPr>
        <w:t>Member of the main board of the Croatian Society of Economists</w:t>
      </w:r>
    </w:p>
    <w:p w14:paraId="661A4EC2" w14:textId="5869F56D" w:rsidR="00D42B27" w:rsidRPr="00B20BAD" w:rsidRDefault="00D42B27" w:rsidP="00B35E30">
      <w:pPr>
        <w:pStyle w:val="Default"/>
        <w:ind w:left="720" w:firstLine="720"/>
        <w:rPr>
          <w:rStyle w:val="eop"/>
          <w:rFonts w:ascii="Cambria Math" w:hAnsi="Cambria Math"/>
          <w:sz w:val="20"/>
          <w:szCs w:val="20"/>
          <w:shd w:val="clear" w:color="auto" w:fill="FFFFFF"/>
          <w:lang w:val="en-GB"/>
        </w:rPr>
      </w:pPr>
      <w:r w:rsidRPr="00B20BAD">
        <w:rPr>
          <w:rStyle w:val="normaltextrun"/>
          <w:rFonts w:ascii="Cambria Math" w:hAnsi="Cambria Math"/>
          <w:sz w:val="20"/>
          <w:szCs w:val="20"/>
          <w:shd w:val="clear" w:color="auto" w:fill="FFFFFF"/>
          <w:lang w:val="en-GB"/>
        </w:rPr>
        <w:t>Croatian Operational Research Society (CRORS)</w:t>
      </w:r>
      <w:r w:rsidRPr="00B20BAD">
        <w:rPr>
          <w:rStyle w:val="eop"/>
          <w:rFonts w:ascii="Cambria Math" w:hAnsi="Cambria Math"/>
          <w:sz w:val="20"/>
          <w:szCs w:val="20"/>
          <w:shd w:val="clear" w:color="auto" w:fill="FFFFFF"/>
          <w:lang w:val="en-GB"/>
        </w:rPr>
        <w:t> </w:t>
      </w:r>
    </w:p>
    <w:p w14:paraId="73F94DCE" w14:textId="76D305F9" w:rsidR="00B20BAD" w:rsidRPr="00B20BAD" w:rsidRDefault="00B20BAD" w:rsidP="00B20BAD">
      <w:pPr>
        <w:pStyle w:val="Default"/>
        <w:ind w:left="1416" w:firstLine="24"/>
        <w:rPr>
          <w:rStyle w:val="eop"/>
          <w:rFonts w:ascii="Cambria Math" w:hAnsi="Cambria Math"/>
          <w:sz w:val="20"/>
          <w:szCs w:val="20"/>
          <w:shd w:val="clear" w:color="auto" w:fill="FFFFFF"/>
          <w:lang w:val="en-GB"/>
        </w:rPr>
      </w:pPr>
      <w:r w:rsidRPr="00B20BAD">
        <w:rPr>
          <w:rStyle w:val="eop"/>
          <w:rFonts w:ascii="Cambria Math" w:hAnsi="Cambria Math"/>
          <w:sz w:val="20"/>
          <w:szCs w:val="20"/>
          <w:shd w:val="clear" w:color="auto" w:fill="FFFFFF"/>
          <w:lang w:val="en-GB"/>
        </w:rPr>
        <w:t>Member of the Council for Economic Affairs of the former President of the Republic of Croatia</w:t>
      </w:r>
    </w:p>
    <w:p w14:paraId="34E2235C" w14:textId="2285F479" w:rsidR="00A16978" w:rsidRPr="00B20BAD" w:rsidRDefault="00A16978" w:rsidP="00B20BAD">
      <w:pPr>
        <w:pStyle w:val="Default"/>
        <w:rPr>
          <w:rFonts w:ascii="Cambria Math" w:hAnsi="Cambria Math" w:cs="Times New Roman"/>
          <w:sz w:val="20"/>
          <w:lang w:val="en-GB"/>
        </w:rPr>
      </w:pPr>
    </w:p>
    <w:p w14:paraId="6BCCFE86" w14:textId="77777777" w:rsidR="00B35E30" w:rsidRPr="00B20BAD" w:rsidRDefault="00B35E30" w:rsidP="00B35E30">
      <w:pPr>
        <w:pStyle w:val="Naslov"/>
        <w:ind w:right="-360"/>
        <w:jc w:val="left"/>
        <w:rPr>
          <w:rFonts w:ascii="Cambria Math" w:hAnsi="Cambria Math"/>
          <w:b/>
          <w:smallCaps/>
          <w:szCs w:val="30"/>
          <w:lang w:val="en-GB"/>
        </w:rPr>
      </w:pPr>
    </w:p>
    <w:p w14:paraId="324D3EDC" w14:textId="77777777" w:rsidR="00B35E30" w:rsidRPr="00B20BAD" w:rsidRDefault="00B35E30" w:rsidP="00B35E30">
      <w:pPr>
        <w:pStyle w:val="Naslov"/>
        <w:ind w:right="-360"/>
        <w:jc w:val="left"/>
        <w:rPr>
          <w:rFonts w:ascii="Cambria Math" w:hAnsi="Cambria Math"/>
          <w:b/>
          <w:i/>
          <w:smallCaps/>
          <w:sz w:val="22"/>
          <w:szCs w:val="24"/>
          <w:lang w:val="en-GB"/>
        </w:rPr>
      </w:pPr>
      <w:r w:rsidRPr="00B20BAD">
        <w:rPr>
          <w:rFonts w:ascii="Cambria Math" w:hAnsi="Cambria Math"/>
          <w:b/>
          <w:smallCaps/>
          <w:szCs w:val="30"/>
          <w:lang w:val="en-GB"/>
        </w:rPr>
        <w:t xml:space="preserve">Publications </w:t>
      </w:r>
      <w:r w:rsidRPr="00B20BAD">
        <w:rPr>
          <w:rFonts w:ascii="Cambria Math" w:hAnsi="Cambria Math"/>
          <w:smallCaps/>
          <w:color w:val="FF0000"/>
          <w:szCs w:val="30"/>
          <w:lang w:val="en-GB"/>
        </w:rPr>
        <w:t>___________________________________________________________________________________________</w:t>
      </w:r>
    </w:p>
    <w:p w14:paraId="58715237" w14:textId="77777777" w:rsidR="00B35E30" w:rsidRPr="00B20BAD" w:rsidRDefault="00B35E30" w:rsidP="00B35E30">
      <w:pPr>
        <w:pStyle w:val="Default"/>
        <w:jc w:val="both"/>
        <w:rPr>
          <w:rStyle w:val="A0"/>
          <w:rFonts w:ascii="Cambria Math" w:hAnsi="Cambria Math" w:cs="Times New Roman"/>
          <w:sz w:val="20"/>
          <w:szCs w:val="24"/>
          <w:lang w:val="en-GB"/>
        </w:rPr>
      </w:pPr>
    </w:p>
    <w:p w14:paraId="0E6BEF16" w14:textId="77777777" w:rsidR="00B35E30" w:rsidRPr="00B20BAD" w:rsidRDefault="00B35E30" w:rsidP="00B35E30">
      <w:pPr>
        <w:pStyle w:val="Default"/>
        <w:jc w:val="both"/>
        <w:rPr>
          <w:rStyle w:val="A0"/>
          <w:rFonts w:ascii="Cambria Math" w:hAnsi="Cambria Math" w:cs="Times New Roman"/>
          <w:sz w:val="20"/>
          <w:szCs w:val="24"/>
          <w:lang w:val="en-GB"/>
        </w:rPr>
      </w:pPr>
      <w:r w:rsidRPr="00B20BAD">
        <w:rPr>
          <w:rStyle w:val="A0"/>
          <w:rFonts w:ascii="Cambria Math" w:hAnsi="Cambria Math" w:cs="Times New Roman"/>
          <w:sz w:val="20"/>
          <w:szCs w:val="24"/>
          <w:lang w:val="en-GB"/>
        </w:rPr>
        <w:t xml:space="preserve">Publication list </w:t>
      </w:r>
      <w:proofErr w:type="gramStart"/>
      <w:r w:rsidRPr="00B20BAD">
        <w:rPr>
          <w:rStyle w:val="A0"/>
          <w:rFonts w:ascii="Cambria Math" w:hAnsi="Cambria Math" w:cs="Times New Roman"/>
          <w:sz w:val="20"/>
          <w:szCs w:val="24"/>
          <w:lang w:val="en-GB"/>
        </w:rPr>
        <w:t>can be accessed</w:t>
      </w:r>
      <w:proofErr w:type="gramEnd"/>
      <w:r w:rsidRPr="00B20BAD">
        <w:rPr>
          <w:rStyle w:val="A0"/>
          <w:rFonts w:ascii="Cambria Math" w:hAnsi="Cambria Math" w:cs="Times New Roman"/>
          <w:sz w:val="20"/>
          <w:szCs w:val="24"/>
          <w:lang w:val="en-GB"/>
        </w:rPr>
        <w:t xml:space="preserve"> at:</w:t>
      </w:r>
    </w:p>
    <w:p w14:paraId="2FDA2461" w14:textId="77777777" w:rsidR="00B20BAD" w:rsidRPr="00B20BAD" w:rsidRDefault="00B20BAD" w:rsidP="00B20BAD">
      <w:pPr>
        <w:tabs>
          <w:tab w:val="left" w:pos="4320"/>
        </w:tabs>
        <w:spacing w:line="240" w:lineRule="auto"/>
        <w:rPr>
          <w:rStyle w:val="A0"/>
          <w:rFonts w:eastAsia="Times New Roman" w:cs="Times New Roman"/>
          <w:sz w:val="20"/>
          <w:szCs w:val="24"/>
          <w:u w:val="single"/>
          <w:lang w:val="en-GB"/>
        </w:rPr>
      </w:pPr>
      <w:r w:rsidRPr="00B20BAD">
        <w:rPr>
          <w:rStyle w:val="A0"/>
          <w:rFonts w:ascii="Cambria Math" w:hAnsi="Cambria Math" w:cs="Times New Roman"/>
          <w:sz w:val="20"/>
          <w:szCs w:val="24"/>
          <w:u w:val="single"/>
          <w:lang w:val="en-GB"/>
        </w:rPr>
        <w:t>https://www.bib.irb.hr/pregled/profil/12848</w:t>
      </w:r>
    </w:p>
    <w:p w14:paraId="229E1B68" w14:textId="49CBF09A" w:rsidR="006B68BD" w:rsidRPr="00B20BAD" w:rsidRDefault="006B68BD" w:rsidP="00B20BAD">
      <w:pPr>
        <w:tabs>
          <w:tab w:val="left" w:pos="4320"/>
        </w:tabs>
        <w:spacing w:line="240" w:lineRule="auto"/>
        <w:rPr>
          <w:rStyle w:val="A0"/>
          <w:rFonts w:eastAsia="Times New Roman" w:cs="Times New Roman"/>
          <w:sz w:val="20"/>
          <w:szCs w:val="24"/>
          <w:u w:val="single"/>
          <w:lang w:val="en-GB"/>
        </w:rPr>
      </w:pPr>
    </w:p>
    <w:sectPr w:rsidR="006B68BD" w:rsidRPr="00B20BAD" w:rsidSect="00EF3D76">
      <w:headerReference w:type="default" r:id="rId11"/>
      <w:footerReference w:type="default" r:id="rId12"/>
      <w:pgSz w:w="11906" w:h="16838"/>
      <w:pgMar w:top="1800" w:right="1418" w:bottom="1644" w:left="1418" w:header="144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D32AC" w14:textId="77777777" w:rsidR="0071669F" w:rsidRDefault="0071669F" w:rsidP="00DF4A69">
      <w:pPr>
        <w:spacing w:after="0" w:line="240" w:lineRule="auto"/>
      </w:pPr>
      <w:r>
        <w:separator/>
      </w:r>
    </w:p>
  </w:endnote>
  <w:endnote w:type="continuationSeparator" w:id="0">
    <w:p w14:paraId="461A89D9" w14:textId="77777777" w:rsidR="0071669F" w:rsidRDefault="0071669F" w:rsidP="00DF4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66924" w14:textId="77777777" w:rsidR="00DF4A69" w:rsidRDefault="00272BEA">
    <w:pPr>
      <w:pStyle w:val="Podnoje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14D587C" wp14:editId="5F484F5B">
              <wp:simplePos x="0" y="0"/>
              <wp:positionH relativeFrom="margin">
                <wp:align>right</wp:align>
              </wp:positionH>
              <wp:positionV relativeFrom="page">
                <wp:posOffset>10004653</wp:posOffset>
              </wp:positionV>
              <wp:extent cx="2260600" cy="3111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60600" cy="3111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1EB8E" w14:textId="77777777" w:rsidR="00795C54" w:rsidRPr="00716ED8" w:rsidRDefault="006D64C3" w:rsidP="00272BEA">
                          <w:pPr>
                            <w:spacing w:after="0" w:line="240" w:lineRule="auto"/>
                            <w:rPr>
                              <w:rFonts w:ascii="Cambria Math" w:hAnsi="Cambria Math"/>
                              <w:sz w:val="24"/>
                              <w:szCs w:val="20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sz w:val="24"/>
                              <w:szCs w:val="20"/>
                            </w:rPr>
                            <w:t>www.efst.unist.h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4D587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126.8pt;margin-top:787.75pt;width:178pt;height:24.5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" filled="f" stroked="f" strokeweight=".5pt">
              <v:textbox>
                <w:txbxContent>
                  <w:p w14:paraId="15D1EB8E" w14:textId="77777777" w:rsidR="00795C54" w:rsidRPr="00716ED8" w:rsidRDefault="006D64C3" w:rsidP="00272BEA">
                    <w:pPr>
                      <w:spacing w:after="0" w:line="240" w:lineRule="auto"/>
                      <w:rPr>
                        <w:rFonts w:ascii="Cambria Math" w:hAnsi="Cambria Math"/>
                        <w:sz w:val="24"/>
                        <w:szCs w:val="20"/>
                      </w:rPr>
                    </w:pPr>
                    <w:r w:rsidRPr="00716ED8">
                      <w:rPr>
                        <w:rFonts w:ascii="Cambria Math" w:hAnsi="Cambria Math"/>
                        <w:sz w:val="24"/>
                        <w:szCs w:val="20"/>
                      </w:rPr>
                      <w:t>www.efst.unist.hr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eastAsia="hr-HR"/>
      </w:rPr>
      <w:drawing>
        <wp:anchor distT="0" distB="0" distL="114300" distR="114300" simplePos="0" relativeHeight="251699712" behindDoc="1" locked="0" layoutInCell="1" allowOverlap="1" wp14:anchorId="74194CBE" wp14:editId="09A20A71">
          <wp:simplePos x="0" y="0"/>
          <wp:positionH relativeFrom="margin">
            <wp:align>center</wp:align>
          </wp:positionH>
          <wp:positionV relativeFrom="paragraph">
            <wp:posOffset>-121920</wp:posOffset>
          </wp:positionV>
          <wp:extent cx="1441450" cy="715645"/>
          <wp:effectExtent l="0" t="0" r="0" b="0"/>
          <wp:wrapTight wrapText="bothSides">
            <wp:wrapPolygon edited="0">
              <wp:start x="7707" y="6900"/>
              <wp:lineTo x="3711" y="9200"/>
              <wp:lineTo x="3711" y="12650"/>
              <wp:lineTo x="8564" y="13799"/>
              <wp:lineTo x="9991" y="13799"/>
              <wp:lineTo x="17699" y="12075"/>
              <wp:lineTo x="17699" y="8050"/>
              <wp:lineTo x="8849" y="6900"/>
              <wp:lineTo x="7707" y="690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 3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715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64C3"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8773671" wp14:editId="00705908">
              <wp:simplePos x="0" y="0"/>
              <wp:positionH relativeFrom="margin">
                <wp:posOffset>-373380</wp:posOffset>
              </wp:positionH>
              <wp:positionV relativeFrom="page">
                <wp:posOffset>9963150</wp:posOffset>
              </wp:positionV>
              <wp:extent cx="2584450" cy="525145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84450" cy="5251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8F62C2" w14:textId="77777777" w:rsidR="0015360A" w:rsidRPr="00716ED8" w:rsidRDefault="00DD619D" w:rsidP="006D64C3">
                          <w:pPr>
                            <w:jc w:val="right"/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</w:pPr>
                          <w:proofErr w:type="spellStart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Cvite</w:t>
                          </w:r>
                          <w:proofErr w:type="spellEnd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Fiskovića</w:t>
                          </w:r>
                          <w:proofErr w:type="spellEnd"/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 5, </w:t>
                          </w:r>
                          <w:r w:rsidR="006D64C3"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21000 Split, </w:t>
                          </w:r>
                          <w:proofErr w:type="spellStart"/>
                          <w:r w:rsidR="00F5073E"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Hrvatska</w:t>
                          </w:r>
                          <w:proofErr w:type="spellEnd"/>
                          <w:r w:rsidR="00F5073E"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>/Croatia</w:t>
                          </w:r>
                          <w:r w:rsidRPr="00716ED8"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w:t xml:space="preserve">                                                                    Tel: 021 430 600 / Fax: 021 430 701</w:t>
                          </w:r>
                        </w:p>
                        <w:p w14:paraId="5ECC95C0" w14:textId="77777777" w:rsidR="00DD619D" w:rsidRPr="00716ED8" w:rsidRDefault="00DD619D" w:rsidP="0015360A">
                          <w:pPr>
                            <w:rPr>
                              <w:rFonts w:ascii="Cambria Math" w:hAnsi="Cambria Math"/>
                              <w:sz w:val="16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773671" id="Text Box 18" o:spid="_x0000_s1030" type="#_x0000_t202" style="position:absolute;margin-left:-29.4pt;margin-top:784.5pt;width:203.5pt;height:41.35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" filled="f" stroked="f" strokeweight=".5pt">
              <v:textbox>
                <w:txbxContent>
                  <w:p w14:paraId="738F62C2" w14:textId="77777777" w:rsidR="0015360A" w:rsidRPr="00716ED8" w:rsidRDefault="00DD619D" w:rsidP="006D64C3">
                    <w:pPr>
                      <w:jc w:val="right"/>
                      <w:rPr>
                        <w:rFonts w:ascii="Cambria Math" w:hAnsi="Cambria Math"/>
                        <w:sz w:val="17"/>
                        <w:szCs w:val="17"/>
                      </w:rPr>
                    </w:pPr>
                    <w:proofErr w:type="spellStart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Cvite</w:t>
                    </w:r>
                    <w:proofErr w:type="spellEnd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Fiskovića</w:t>
                    </w:r>
                    <w:proofErr w:type="spellEnd"/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 5, </w:t>
                    </w:r>
                    <w:r w:rsidR="006D64C3"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21000 Split, </w:t>
                    </w:r>
                    <w:proofErr w:type="spellStart"/>
                    <w:r w:rsidR="00F5073E"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Hrvatska</w:t>
                    </w:r>
                    <w:proofErr w:type="spellEnd"/>
                    <w:r w:rsidR="00F5073E"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>/Croatia</w:t>
                    </w:r>
                    <w:r w:rsidRPr="00716ED8">
                      <w:rPr>
                        <w:rFonts w:ascii="Cambria Math" w:hAnsi="Cambria Math"/>
                        <w:sz w:val="17"/>
                        <w:szCs w:val="17"/>
                      </w:rPr>
                      <w:t xml:space="preserve">                                                                    Tel: 021 430 600 / Fax: 021 430 701</w:t>
                    </w:r>
                  </w:p>
                  <w:p w14:paraId="5ECC95C0" w14:textId="77777777" w:rsidR="00DD619D" w:rsidRPr="00716ED8" w:rsidRDefault="00DD619D" w:rsidP="0015360A">
                    <w:pPr>
                      <w:rPr>
                        <w:rFonts w:ascii="Cambria Math" w:hAnsi="Cambria Math"/>
                        <w:sz w:val="16"/>
                        <w:szCs w:val="20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 w:rsidR="00DE1B23"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114426C" wp14:editId="3145241F">
              <wp:simplePos x="0" y="0"/>
              <wp:positionH relativeFrom="margin">
                <wp:posOffset>-398780</wp:posOffset>
              </wp:positionH>
              <wp:positionV relativeFrom="paragraph">
                <wp:posOffset>-129184</wp:posOffset>
              </wp:positionV>
              <wp:extent cx="6559550" cy="0"/>
              <wp:effectExtent l="0" t="0" r="317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5955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738A5BC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1.4pt,-10.15pt" to="485.1pt,-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" strokecolor="red" strokeweight="1.5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8B537" w14:textId="77777777" w:rsidR="0071669F" w:rsidRDefault="0071669F" w:rsidP="00DF4A69">
      <w:pPr>
        <w:spacing w:after="0" w:line="240" w:lineRule="auto"/>
      </w:pPr>
      <w:r>
        <w:separator/>
      </w:r>
    </w:p>
  </w:footnote>
  <w:footnote w:type="continuationSeparator" w:id="0">
    <w:p w14:paraId="5D2510C2" w14:textId="77777777" w:rsidR="0071669F" w:rsidRDefault="0071669F" w:rsidP="00DF4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A5EFA" w14:textId="77777777" w:rsidR="00DF4A69" w:rsidRDefault="006D64C3">
    <w:pPr>
      <w:pStyle w:val="Zaglavlje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6703" behindDoc="0" locked="0" layoutInCell="1" allowOverlap="1" wp14:anchorId="75C5EA72" wp14:editId="44C012AC">
              <wp:simplePos x="0" y="0"/>
              <wp:positionH relativeFrom="page">
                <wp:align>left</wp:align>
              </wp:positionH>
              <wp:positionV relativeFrom="paragraph">
                <wp:posOffset>-91440</wp:posOffset>
              </wp:positionV>
              <wp:extent cx="7581900" cy="1162050"/>
              <wp:effectExtent l="0" t="0" r="19050" b="1905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116205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4877415" w14:textId="77777777" w:rsidR="006D64C3" w:rsidRDefault="00764F27" w:rsidP="00764F27">
                          <w:pPr>
                            <w:jc w:val="center"/>
                          </w:pPr>
                          <w:r>
                            <w:t xml:space="preserve">                                                                                                                                                         </w:t>
                          </w:r>
                          <w:r>
                            <w:rPr>
                              <w:noProof/>
                              <w:lang w:val="hr-HR" w:eastAsia="hr-HR"/>
                            </w:rPr>
                            <w:drawing>
                              <wp:inline distT="0" distB="0" distL="0" distR="0" wp14:anchorId="0F8D16D9" wp14:editId="32B22C0B">
                                <wp:extent cx="954324" cy="597623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bijeli EFST trans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84008" cy="61621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C5EA72" id="Rectangle 11" o:spid="_x0000_s1026" style="position:absolute;margin-left:0;margin-top:-7.2pt;width:597pt;height:91.5pt;z-index:25165670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" fillcolor="#002060" strokecolor="#002060" strokeweight="1pt">
              <v:textbox>
                <w:txbxContent>
                  <w:p w14:paraId="44877415" w14:textId="77777777" w:rsidR="006D64C3" w:rsidRDefault="00764F27" w:rsidP="00764F27">
                    <w:pPr>
                      <w:jc w:val="center"/>
                    </w:pPr>
                    <w:r>
                      <w:t xml:space="preserve">                                                                                                                                                         </w:t>
                    </w:r>
                    <w:r>
                      <w:rPr>
                        <w:noProof/>
                        <w:lang w:val="hr-HR" w:eastAsia="hr-HR"/>
                      </w:rPr>
                      <w:drawing>
                        <wp:inline distT="0" distB="0" distL="0" distR="0" wp14:anchorId="0F8D16D9" wp14:editId="32B22C0B">
                          <wp:extent cx="954324" cy="597623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bijeli EFST trans.pn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84008" cy="61621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79922AF" wp14:editId="68D45103">
              <wp:simplePos x="0" y="0"/>
              <wp:positionH relativeFrom="column">
                <wp:posOffset>1362710</wp:posOffset>
              </wp:positionH>
              <wp:positionV relativeFrom="paragraph">
                <wp:posOffset>360680</wp:posOffset>
              </wp:positionV>
              <wp:extent cx="3219450" cy="48387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19450" cy="4838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67FF8E" w14:textId="77777777" w:rsidR="002C633C" w:rsidRPr="00716ED8" w:rsidRDefault="00465671" w:rsidP="00647798">
                          <w:pPr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  <w:t xml:space="preserve">UNIVERSITY OF SPLIT                                                                                      </w:t>
                          </w:r>
                          <w:r w:rsidRPr="00716ED8">
                            <w:rPr>
                              <w:rFonts w:ascii="Cambria Math" w:hAnsi="Cambria Math"/>
                              <w:b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  <w:t>FACULTY OF ECONOMICS, BUSINESS AND TOURISM</w:t>
                          </w:r>
                        </w:p>
                        <w:p w14:paraId="38C3B72A" w14:textId="77777777" w:rsidR="002C633C" w:rsidRPr="00716ED8" w:rsidRDefault="002C633C" w:rsidP="00647798">
                          <w:pPr>
                            <w:rPr>
                              <w:rFonts w:ascii="Cambria Math" w:hAnsi="Cambria Math"/>
                              <w:color w:val="FFFFFF" w:themeColor="background1"/>
                              <w:sz w:val="21"/>
                              <w:szCs w:val="2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9922A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107.3pt;margin-top:28.4pt;width:253.5pt;height:38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" filled="f" stroked="f" strokeweight=".5pt">
              <v:textbox>
                <w:txbxContent>
                  <w:p w14:paraId="2867FF8E" w14:textId="77777777" w:rsidR="002C633C" w:rsidRPr="00716ED8" w:rsidRDefault="00465671" w:rsidP="00647798">
                    <w:pPr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</w:pPr>
                    <w:r w:rsidRPr="00716ED8"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  <w:t xml:space="preserve">UNIVERSITY OF SPLIT                                                                                      </w:t>
                    </w:r>
                    <w:r w:rsidRPr="00716ED8">
                      <w:rPr>
                        <w:rFonts w:ascii="Cambria Math" w:hAnsi="Cambria Math"/>
                        <w:b/>
                        <w:color w:val="FFFFFF" w:themeColor="background1"/>
                        <w:spacing w:val="-8"/>
                        <w:sz w:val="21"/>
                        <w:szCs w:val="21"/>
                      </w:rPr>
                      <w:t>FACULTY OF ECONOMICS, BUSINESS AND TOURISM</w:t>
                    </w:r>
                  </w:p>
                  <w:p w14:paraId="38C3B72A" w14:textId="77777777" w:rsidR="002C633C" w:rsidRPr="00716ED8" w:rsidRDefault="002C633C" w:rsidP="00647798">
                    <w:pPr>
                      <w:rPr>
                        <w:rFonts w:ascii="Cambria Math" w:hAnsi="Cambria Math"/>
                        <w:color w:val="FFFFFF" w:themeColor="background1"/>
                        <w:sz w:val="21"/>
                        <w:szCs w:val="21"/>
                      </w:rPr>
                    </w:pPr>
                  </w:p>
                </w:txbxContent>
              </v:textbox>
            </v:shape>
          </w:pict>
        </mc:Fallback>
      </mc:AlternateContent>
    </w:r>
    <w:r w:rsidRPr="00272BEA">
      <w:rPr>
        <w:noProof/>
        <w:color w:val="FF0000"/>
        <w:lang w:eastAsia="hr-HR"/>
      </w:rPr>
      <mc:AlternateContent>
        <mc:Choice Requires="wps">
          <w:drawing>
            <wp:anchor distT="0" distB="0" distL="114300" distR="114300" simplePos="0" relativeHeight="251695616" behindDoc="0" locked="0" layoutInCell="1" allowOverlap="1" wp14:anchorId="3434DE32" wp14:editId="6B3CF289">
              <wp:simplePos x="0" y="0"/>
              <wp:positionH relativeFrom="column">
                <wp:posOffset>1285875</wp:posOffset>
              </wp:positionH>
              <wp:positionV relativeFrom="paragraph">
                <wp:posOffset>387350</wp:posOffset>
              </wp:positionV>
              <wp:extent cx="0" cy="357928"/>
              <wp:effectExtent l="0" t="0" r="19050" b="2349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57928"/>
                      </a:xfrm>
                      <a:prstGeom prst="line">
                        <a:avLst/>
                      </a:prstGeom>
                      <a:ln w="12700">
                        <a:solidFill>
                          <a:schemeClr val="bg1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4592EDC" id="Straight Connector 2" o:spid="_x0000_s1026" style="position:absolute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25pt,30.5pt" to="101.25pt,5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" strokecolor="white [3212]" strokeweight="1pt">
              <v:stroke joinstyle="miter"/>
            </v:line>
          </w:pict>
        </mc:Fallback>
      </mc:AlternateContent>
    </w:r>
    <w:r w:rsidRPr="00272BEA">
      <w:rPr>
        <w:noProof/>
        <w:color w:val="FF0000"/>
        <w:lang w:eastAsia="hr-HR"/>
      </w:rPr>
      <mc:AlternateContent>
        <mc:Choice Requires="wps">
          <w:drawing>
            <wp:anchor distT="0" distB="0" distL="114300" distR="114300" simplePos="0" relativeHeight="251694592" behindDoc="0" locked="0" layoutInCell="1" allowOverlap="1" wp14:anchorId="1C3171D3" wp14:editId="2FE86F77">
              <wp:simplePos x="0" y="0"/>
              <wp:positionH relativeFrom="column">
                <wp:posOffset>-316230</wp:posOffset>
              </wp:positionH>
              <wp:positionV relativeFrom="paragraph">
                <wp:posOffset>369570</wp:posOffset>
              </wp:positionV>
              <wp:extent cx="1527810" cy="4457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7810" cy="4457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3208CF" w14:textId="77777777" w:rsidR="0047374D" w:rsidRPr="00716ED8" w:rsidRDefault="0047374D" w:rsidP="00647798">
                          <w:pPr>
                            <w:spacing w:after="0"/>
                            <w:jc w:val="right"/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  <w:lang w:val="hr-HR"/>
                            </w:rPr>
                            <w:t>SVEUČILIŠTE U SPLITU</w:t>
                          </w:r>
                        </w:p>
                        <w:p w14:paraId="1D88C5D8" w14:textId="77777777" w:rsidR="0047374D" w:rsidRPr="00716ED8" w:rsidRDefault="0047374D" w:rsidP="00647798">
                          <w:pPr>
                            <w:spacing w:after="0"/>
                            <w:jc w:val="right"/>
                            <w:rPr>
                              <w:rFonts w:ascii="Cambria Math" w:hAnsi="Cambria Math"/>
                              <w:color w:val="FFFFFF" w:themeColor="background1"/>
                              <w:spacing w:val="-8"/>
                              <w:sz w:val="21"/>
                              <w:szCs w:val="21"/>
                            </w:rPr>
                          </w:pPr>
                          <w:r w:rsidRPr="00716ED8">
                            <w:rPr>
                              <w:rFonts w:ascii="Cambria Math" w:hAnsi="Cambria Math"/>
                              <w:b/>
                              <w:bCs/>
                              <w:color w:val="FFFFFF" w:themeColor="background1"/>
                              <w:spacing w:val="-8"/>
                              <w:sz w:val="21"/>
                              <w:szCs w:val="21"/>
                              <w:lang w:val="hr-HR"/>
                            </w:rPr>
                            <w:t>EKONOMSKI FAKULTET</w:t>
                          </w:r>
                        </w:p>
                        <w:p w14:paraId="231A9E60" w14:textId="77777777" w:rsidR="0047374D" w:rsidRPr="00716ED8" w:rsidRDefault="0047374D" w:rsidP="00647798">
                          <w:pPr>
                            <w:jc w:val="right"/>
                            <w:rPr>
                              <w:rFonts w:ascii="Cambria Math" w:hAnsi="Cambria Math"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3171D3" id="Text Box 1" o:spid="_x0000_s1028" type="#_x0000_t202" style="position:absolute;margin-left:-24.9pt;margin-top:29.1pt;width:120.3pt;height:35.1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" filled="f" stroked="f" strokeweight=".5pt">
              <v:textbox>
                <w:txbxContent>
                  <w:p w14:paraId="5F3208CF" w14:textId="77777777" w:rsidR="0047374D" w:rsidRPr="00716ED8" w:rsidRDefault="0047374D" w:rsidP="00647798">
                    <w:pPr>
                      <w:spacing w:after="0"/>
                      <w:jc w:val="right"/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</w:pPr>
                    <w:r w:rsidRPr="00716ED8"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  <w:lang w:val="hr-HR"/>
                      </w:rPr>
                      <w:t>SVEUČILIŠTE U SPLITU</w:t>
                    </w:r>
                  </w:p>
                  <w:p w14:paraId="1D88C5D8" w14:textId="77777777" w:rsidR="0047374D" w:rsidRPr="00716ED8" w:rsidRDefault="0047374D" w:rsidP="00647798">
                    <w:pPr>
                      <w:spacing w:after="0"/>
                      <w:jc w:val="right"/>
                      <w:rPr>
                        <w:rFonts w:ascii="Cambria Math" w:hAnsi="Cambria Math"/>
                        <w:color w:val="FFFFFF" w:themeColor="background1"/>
                        <w:spacing w:val="-8"/>
                        <w:sz w:val="21"/>
                        <w:szCs w:val="21"/>
                      </w:rPr>
                    </w:pPr>
                    <w:r w:rsidRPr="00716ED8">
                      <w:rPr>
                        <w:rFonts w:ascii="Cambria Math" w:hAnsi="Cambria Math"/>
                        <w:b/>
                        <w:bCs/>
                        <w:color w:val="FFFFFF" w:themeColor="background1"/>
                        <w:spacing w:val="-8"/>
                        <w:sz w:val="21"/>
                        <w:szCs w:val="21"/>
                        <w:lang w:val="hr-HR"/>
                      </w:rPr>
                      <w:t>EKONOMSKI FAKULTET</w:t>
                    </w:r>
                  </w:p>
                  <w:p w14:paraId="231A9E60" w14:textId="77777777" w:rsidR="0047374D" w:rsidRPr="00716ED8" w:rsidRDefault="0047374D" w:rsidP="00647798">
                    <w:pPr>
                      <w:jc w:val="right"/>
                      <w:rPr>
                        <w:rFonts w:ascii="Cambria Math" w:hAnsi="Cambria Math"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B35E30" w:rsidRPr="00272BEA">
      <w:rPr>
        <w:noProof/>
        <w:color w:val="FF0000"/>
        <w:lang w:eastAsia="hr-HR"/>
      </w:rPr>
      <w:drawing>
        <wp:inline distT="0" distB="0" distL="0" distR="0" wp14:anchorId="0308EA79" wp14:editId="0817C6F4">
          <wp:extent cx="2162810" cy="1351915"/>
          <wp:effectExtent l="0" t="0" r="8890" b="635"/>
          <wp:docPr id="22" name="Picture 22" descr="C:\Users\akvasina\AppData\Local\Microsoft\Windows\INetCache\Content.Word\bijeli EFST tran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kvasina\AppData\Local\Microsoft\Windows\INetCache\Content.Word\bijeli EFST tran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810" cy="1351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65671" w:rsidRPr="00272BEA">
      <w:rPr>
        <w:noProof/>
        <w:color w:val="FF0000"/>
        <w:lang w:eastAsia="hr-HR"/>
      </w:rPr>
      <mc:AlternateContent>
        <mc:Choice Requires="wps">
          <w:drawing>
            <wp:anchor distT="0" distB="0" distL="114300" distR="114300" simplePos="0" relativeHeight="251692544" behindDoc="0" locked="0" layoutInCell="1" allowOverlap="1" wp14:anchorId="13382B74" wp14:editId="6CE7BD12">
              <wp:simplePos x="0" y="0"/>
              <wp:positionH relativeFrom="column">
                <wp:posOffset>-319405</wp:posOffset>
              </wp:positionH>
              <wp:positionV relativeFrom="paragraph">
                <wp:posOffset>842010</wp:posOffset>
              </wp:positionV>
              <wp:extent cx="6286500" cy="9525"/>
              <wp:effectExtent l="0" t="0" r="19050" b="2857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86500" cy="9525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514DAE" id="Straight Connector 13" o:spid="_x0000_s1026" style="position:absolute;flip:y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.15pt,66.3pt" to="469.85pt,6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" strokecolor="red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334E0"/>
    <w:multiLevelType w:val="hybridMultilevel"/>
    <w:tmpl w:val="8FD8F982"/>
    <w:lvl w:ilvl="0" w:tplc="58E22F9A">
      <w:start w:val="2013"/>
      <w:numFmt w:val="bullet"/>
      <w:lvlText w:val="-"/>
      <w:lvlJc w:val="left"/>
      <w:pPr>
        <w:ind w:left="1800" w:hanging="360"/>
      </w:pPr>
      <w:rPr>
        <w:rFonts w:ascii="Cambria Math" w:eastAsia="Times New Roman" w:hAnsi="Cambria Math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E542F59"/>
    <w:multiLevelType w:val="hybridMultilevel"/>
    <w:tmpl w:val="46B0553E"/>
    <w:lvl w:ilvl="0" w:tplc="041A000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ztTQ1NbEwNzZT0lEKTi0uzszPAykwqgUA+0goYywAAAA="/>
  </w:docVars>
  <w:rsids>
    <w:rsidRoot w:val="004B5A25"/>
    <w:rsid w:val="00032317"/>
    <w:rsid w:val="00042B73"/>
    <w:rsid w:val="00045994"/>
    <w:rsid w:val="000529A7"/>
    <w:rsid w:val="00064EC5"/>
    <w:rsid w:val="000705EB"/>
    <w:rsid w:val="00087DE5"/>
    <w:rsid w:val="000C695A"/>
    <w:rsid w:val="000C6982"/>
    <w:rsid w:val="001158EE"/>
    <w:rsid w:val="0015360A"/>
    <w:rsid w:val="00154121"/>
    <w:rsid w:val="0017002D"/>
    <w:rsid w:val="00175327"/>
    <w:rsid w:val="00190569"/>
    <w:rsid w:val="001A49E7"/>
    <w:rsid w:val="001F763C"/>
    <w:rsid w:val="001F76FC"/>
    <w:rsid w:val="00251A2A"/>
    <w:rsid w:val="002627F0"/>
    <w:rsid w:val="00272BEA"/>
    <w:rsid w:val="00277085"/>
    <w:rsid w:val="002A26DC"/>
    <w:rsid w:val="002A5ADF"/>
    <w:rsid w:val="002B2244"/>
    <w:rsid w:val="002C633C"/>
    <w:rsid w:val="0032598B"/>
    <w:rsid w:val="00350A60"/>
    <w:rsid w:val="00352EE1"/>
    <w:rsid w:val="0037060E"/>
    <w:rsid w:val="003A16FA"/>
    <w:rsid w:val="003D1EE5"/>
    <w:rsid w:val="00412FCF"/>
    <w:rsid w:val="00452FE1"/>
    <w:rsid w:val="00464963"/>
    <w:rsid w:val="00465671"/>
    <w:rsid w:val="0047374D"/>
    <w:rsid w:val="00481ABB"/>
    <w:rsid w:val="004B5A25"/>
    <w:rsid w:val="004E66BA"/>
    <w:rsid w:val="00512B52"/>
    <w:rsid w:val="00537BAC"/>
    <w:rsid w:val="00543F20"/>
    <w:rsid w:val="00567F8C"/>
    <w:rsid w:val="00573C6C"/>
    <w:rsid w:val="005969DE"/>
    <w:rsid w:val="005A49A0"/>
    <w:rsid w:val="005A6C71"/>
    <w:rsid w:val="005E757C"/>
    <w:rsid w:val="005F0AD8"/>
    <w:rsid w:val="0060183F"/>
    <w:rsid w:val="00610EC2"/>
    <w:rsid w:val="00616EB1"/>
    <w:rsid w:val="00623D59"/>
    <w:rsid w:val="00632D9C"/>
    <w:rsid w:val="00647798"/>
    <w:rsid w:val="006B68BD"/>
    <w:rsid w:val="006D64C3"/>
    <w:rsid w:val="006E66F5"/>
    <w:rsid w:val="006E67AB"/>
    <w:rsid w:val="0071669F"/>
    <w:rsid w:val="00716ED8"/>
    <w:rsid w:val="00764F27"/>
    <w:rsid w:val="007857EF"/>
    <w:rsid w:val="00795C54"/>
    <w:rsid w:val="007B7168"/>
    <w:rsid w:val="007C6BC2"/>
    <w:rsid w:val="007E51DD"/>
    <w:rsid w:val="007E7D55"/>
    <w:rsid w:val="00801CCF"/>
    <w:rsid w:val="00814D94"/>
    <w:rsid w:val="0084051C"/>
    <w:rsid w:val="00853C15"/>
    <w:rsid w:val="00864B91"/>
    <w:rsid w:val="00887319"/>
    <w:rsid w:val="008A3D32"/>
    <w:rsid w:val="008D2F24"/>
    <w:rsid w:val="008F1EF9"/>
    <w:rsid w:val="008F4E53"/>
    <w:rsid w:val="00921D28"/>
    <w:rsid w:val="00922AC8"/>
    <w:rsid w:val="00940E6C"/>
    <w:rsid w:val="0094284F"/>
    <w:rsid w:val="00951A47"/>
    <w:rsid w:val="00957001"/>
    <w:rsid w:val="00980F43"/>
    <w:rsid w:val="009B41F7"/>
    <w:rsid w:val="009C7D01"/>
    <w:rsid w:val="009D417E"/>
    <w:rsid w:val="009D7A08"/>
    <w:rsid w:val="00A06665"/>
    <w:rsid w:val="00A16978"/>
    <w:rsid w:val="00A372C5"/>
    <w:rsid w:val="00A37F5A"/>
    <w:rsid w:val="00A40986"/>
    <w:rsid w:val="00A55E72"/>
    <w:rsid w:val="00A8356E"/>
    <w:rsid w:val="00A85C4D"/>
    <w:rsid w:val="00AA5F00"/>
    <w:rsid w:val="00AD5B75"/>
    <w:rsid w:val="00B20BAD"/>
    <w:rsid w:val="00B35E30"/>
    <w:rsid w:val="00B439B7"/>
    <w:rsid w:val="00B96B74"/>
    <w:rsid w:val="00BA4D48"/>
    <w:rsid w:val="00BA7019"/>
    <w:rsid w:val="00BB3EAA"/>
    <w:rsid w:val="00BC2E27"/>
    <w:rsid w:val="00BF5FAB"/>
    <w:rsid w:val="00C04E72"/>
    <w:rsid w:val="00C16A89"/>
    <w:rsid w:val="00C368CC"/>
    <w:rsid w:val="00C732BF"/>
    <w:rsid w:val="00CB0EB2"/>
    <w:rsid w:val="00CB7993"/>
    <w:rsid w:val="00D212D0"/>
    <w:rsid w:val="00D42B27"/>
    <w:rsid w:val="00D47C44"/>
    <w:rsid w:val="00D54EE2"/>
    <w:rsid w:val="00DB7A74"/>
    <w:rsid w:val="00DD619D"/>
    <w:rsid w:val="00DD69CA"/>
    <w:rsid w:val="00DE1B23"/>
    <w:rsid w:val="00DF4A69"/>
    <w:rsid w:val="00E03A37"/>
    <w:rsid w:val="00E109CC"/>
    <w:rsid w:val="00E12506"/>
    <w:rsid w:val="00E17779"/>
    <w:rsid w:val="00E25080"/>
    <w:rsid w:val="00E35D39"/>
    <w:rsid w:val="00E75E6B"/>
    <w:rsid w:val="00E77D3A"/>
    <w:rsid w:val="00ED02FA"/>
    <w:rsid w:val="00EE4195"/>
    <w:rsid w:val="00EF3D76"/>
    <w:rsid w:val="00EF5CA2"/>
    <w:rsid w:val="00F00647"/>
    <w:rsid w:val="00F02F52"/>
    <w:rsid w:val="00F118C3"/>
    <w:rsid w:val="00F2036B"/>
    <w:rsid w:val="00F4223B"/>
    <w:rsid w:val="00F5073E"/>
    <w:rsid w:val="00F6251C"/>
    <w:rsid w:val="00F726B6"/>
    <w:rsid w:val="00F9133E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F92CA5"/>
  <w15:docId w15:val="{6A248E27-2C57-4378-9BFD-619FD9859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36B"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DF4A69"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character" w:customStyle="1" w:styleId="ZaglavljeChar">
    <w:name w:val="Zaglavlje Char"/>
    <w:basedOn w:val="Zadanifontodlomka"/>
    <w:link w:val="Zaglavlje"/>
    <w:uiPriority w:val="99"/>
    <w:rsid w:val="00DF4A69"/>
  </w:style>
  <w:style w:type="paragraph" w:styleId="Podnoje">
    <w:name w:val="footer"/>
    <w:basedOn w:val="Normal"/>
    <w:link w:val="PodnojeChar"/>
    <w:uiPriority w:val="99"/>
    <w:unhideWhenUsed/>
    <w:rsid w:val="00DF4A69"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character" w:customStyle="1" w:styleId="PodnojeChar">
    <w:name w:val="Podnožje Char"/>
    <w:basedOn w:val="Zadanifontodlomka"/>
    <w:link w:val="Podnoje"/>
    <w:uiPriority w:val="99"/>
    <w:rsid w:val="00DF4A69"/>
  </w:style>
  <w:style w:type="character" w:styleId="Hiperveza">
    <w:name w:val="Hyperlink"/>
    <w:basedOn w:val="Zadanifontodlomka"/>
    <w:uiPriority w:val="99"/>
    <w:unhideWhenUsed/>
    <w:rsid w:val="00795C54"/>
    <w:rPr>
      <w:color w:val="0563C1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045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045994"/>
    <w:rPr>
      <w:rFonts w:ascii="Segoe UI" w:hAnsi="Segoe UI" w:cs="Segoe UI"/>
      <w:sz w:val="18"/>
      <w:szCs w:val="18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FE66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FE663F"/>
    <w:rPr>
      <w:rFonts w:ascii="Courier New" w:eastAsia="Times New Roman" w:hAnsi="Courier New" w:cs="Courier New"/>
      <w:sz w:val="20"/>
      <w:szCs w:val="20"/>
      <w:lang w:eastAsia="hr-HR"/>
    </w:rPr>
  </w:style>
  <w:style w:type="paragraph" w:customStyle="1" w:styleId="Default">
    <w:name w:val="Default"/>
    <w:rsid w:val="00B35E3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customStyle="1" w:styleId="st">
    <w:name w:val="st"/>
    <w:rsid w:val="00B35E30"/>
  </w:style>
  <w:style w:type="character" w:customStyle="1" w:styleId="A0">
    <w:name w:val="A0"/>
    <w:uiPriority w:val="99"/>
    <w:rsid w:val="00B35E30"/>
    <w:rPr>
      <w:rFonts w:cs="Bookman Old Style"/>
      <w:color w:val="000000"/>
      <w:sz w:val="18"/>
      <w:szCs w:val="18"/>
    </w:rPr>
  </w:style>
  <w:style w:type="paragraph" w:styleId="Naslov">
    <w:name w:val="Title"/>
    <w:basedOn w:val="Normal"/>
    <w:link w:val="NaslovChar"/>
    <w:qFormat/>
    <w:rsid w:val="00B35E3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aslovChar">
    <w:name w:val="Naslov Char"/>
    <w:basedOn w:val="Zadanifontodlomka"/>
    <w:link w:val="Naslov"/>
    <w:rsid w:val="00B35E30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Referencakomentara">
    <w:name w:val="annotation reference"/>
    <w:basedOn w:val="Zadanifontodlomka"/>
    <w:uiPriority w:val="99"/>
    <w:semiHidden/>
    <w:unhideWhenUsed/>
    <w:rsid w:val="00F00647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F00647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F00647"/>
    <w:rPr>
      <w:sz w:val="20"/>
      <w:szCs w:val="20"/>
      <w:lang w:val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F00647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F00647"/>
    <w:rPr>
      <w:b/>
      <w:bCs/>
      <w:sz w:val="20"/>
      <w:szCs w:val="20"/>
      <w:lang w:val="en-US"/>
    </w:rPr>
  </w:style>
  <w:style w:type="character" w:customStyle="1" w:styleId="normaltextrun">
    <w:name w:val="normaltextrun"/>
    <w:basedOn w:val="Zadanifontodlomka"/>
    <w:rsid w:val="00A16978"/>
  </w:style>
  <w:style w:type="character" w:customStyle="1" w:styleId="eop">
    <w:name w:val="eop"/>
    <w:basedOn w:val="Zadanifontodlomka"/>
    <w:rsid w:val="00A16978"/>
  </w:style>
  <w:style w:type="character" w:customStyle="1" w:styleId="spellingerror">
    <w:name w:val="spellingerror"/>
    <w:basedOn w:val="Zadanifontodlomka"/>
    <w:rsid w:val="00412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91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ED66570BA72E47B1D29D13DC76CF3F" ma:contentTypeVersion="13" ma:contentTypeDescription="Stvaranje novog dokumenta." ma:contentTypeScope="" ma:versionID="8121b267c470e1911c9d5196f6ba5595">
  <xsd:schema xmlns:xsd="http://www.w3.org/2001/XMLSchema" xmlns:xs="http://www.w3.org/2001/XMLSchema" xmlns:p="http://schemas.microsoft.com/office/2006/metadata/properties" xmlns:ns3="3186a20e-e4f6-431c-933b-6875ea8687dc" xmlns:ns4="21b2e3c3-5499-4830-bfef-6b082c02b725" targetNamespace="http://schemas.microsoft.com/office/2006/metadata/properties" ma:root="true" ma:fieldsID="e3b775b02bd354818f3e5895c51ca551" ns3:_="" ns4:_="">
    <xsd:import namespace="3186a20e-e4f6-431c-933b-6875ea8687dc"/>
    <xsd:import namespace="21b2e3c3-5499-4830-bfef-6b082c02b7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86a20e-e4f6-431c-933b-6875ea8687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2e3c3-5499-4830-bfef-6b082c02b7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7DC260C3-4907-4820-B58E-A56A92D69D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7FD965-425A-44A1-9C8B-6727984E90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86a20e-e4f6-431c-933b-6875ea8687dc"/>
    <ds:schemaRef ds:uri="21b2e3c3-5499-4830-bfef-6b082c02b7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D37398-79C8-48FD-97A1-B37124A29E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D37CE3-1B2A-45BD-9C48-4A26B75E9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</dc:creator>
  <cp:lastModifiedBy>Željko</cp:lastModifiedBy>
  <cp:revision>2</cp:revision>
  <cp:lastPrinted>2018-11-16T10:25:00Z</cp:lastPrinted>
  <dcterms:created xsi:type="dcterms:W3CDTF">2022-04-21T12:45:00Z</dcterms:created>
  <dcterms:modified xsi:type="dcterms:W3CDTF">2022-04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ED66570BA72E47B1D29D13DC76CF3F</vt:lpwstr>
  </property>
</Properties>
</file>